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p>
      <w:pPr>
        <w:pStyle w:val="FirstParagraph"/>
      </w:pPr>
      <w:r>
        <w:rPr>
          <w:bCs/>
          <w:b/>
        </w:rPr>
        <w:t xml:space="preserve">John Doe</w:t>
      </w:r>
    </w:p>
    <w:p>
      <w:pPr>
        <w:pStyle w:val="BodyText"/>
      </w:pPr>
      <w:r>
        <w:t xml:space="preserve">123 Innovation Drive, Toronto, Ontario M5V 3L9</w:t>
      </w:r>
    </w:p>
    <w:p>
      <w:pPr>
        <w:pStyle w:val="BodyText"/>
      </w:pPr>
      <w:r>
        <w:t xml:space="preserve">Email: johndoe@example.com | Phone: (416) 555-0198</w:t>
      </w:r>
    </w:p>
    <w:p>
      <w:pPr>
        <w:pStyle w:val="BodyText"/>
      </w:pPr>
      <w:r>
        <w:t xml:space="preserve">April 5, 2024</w:t>
      </w:r>
    </w:p>
    <w:p>
      <w:pPr>
        <w:pStyle w:val="BodyText"/>
      </w:pPr>
      <w:r>
        <w:rPr>
          <w:bCs/>
          <w:b/>
        </w:rPr>
        <w:t xml:space="preserve">Hiring Manager</w:t>
      </w:r>
    </w:p>
    <w:p>
      <w:pPr>
        <w:pStyle w:val="BodyText"/>
      </w:pPr>
      <w:r>
        <w:t xml:space="preserve">Robotics Innovations Canada</w:t>
      </w:r>
    </w:p>
    <w:p>
      <w:pPr>
        <w:pStyle w:val="BodyText"/>
      </w:pPr>
      <w:r>
        <w:t xml:space="preserve">456 Tech Valley, Toronto, Ontario M5W 1A1</w:t>
      </w:r>
    </w:p>
    <w:bookmarkStart w:id="20" w:name="cover-letter"/>
    <w:p>
      <w:pPr>
        <w:pStyle w:val="Heading2"/>
      </w:pPr>
      <w:r>
        <w:t xml:space="preserve">Cover Letter</w:t>
      </w:r>
    </w:p>
    <w:p>
      <w:pPr>
        <w:pStyle w:val="FirstParagraph"/>
      </w:pPr>
      <w:r>
        <w:t xml:space="preserve">Dear Hiring Manager,</w:t>
      </w:r>
    </w:p>
    <w:bookmarkEnd w:id="20"/>
    <w:p>
      <w:pPr>
        <w:pStyle w:val="BodyText"/>
      </w:pPr>
      <w:r>
        <w:t xml:space="preserve">I am writing to express my enthusiasm for the Robotics Engineer position at your organization in Canada Toronto. As a dedicated and innovative professional with over five years of experience in developing advanced robotic systems, I am eager to contribute my expertise to a forward-thinking company like yours. The opportunity to work in Canada Toronto, a global hub for technological innovation and research, aligns perfectly with my career goals and passion for robotics.</w:t>
      </w:r>
    </w:p>
    <w:p>
      <w:pPr>
        <w:pStyle w:val="BodyText"/>
      </w:pPr>
      <w:r>
        <w:t xml:space="preserve">My journey as a Robotics Engineer has been driven by a deep curiosity about how technology can solve complex real-world problems. Throughout my career, I have specialized in designing and implementing intelligent robotic systems that integrate machine learning, automation, and human-robot collaboration. From developing autonomous navigation algorithms for industrial robots to optimizing sensor integration in service robots, my work has consistently focused on creating solutions that are both efficient and scalable.</w:t>
      </w:r>
    </w:p>
    <w:p>
      <w:pPr>
        <w:pStyle w:val="BodyText"/>
      </w:pPr>
      <w:r>
        <w:t xml:space="preserve">One of my most notable achievements was leading a project at [Previous Company Name] where I designed a modular robotic arm for precision manufacturing. This system reduced production downtime by 30% and improved accuracy by 40%, earning recognition from industry peers. My ability to bridge the gap between theoretical research and practical application has been a cornerstone of my work, and I am confident that this skillset will be valuable in Canada Toronto's dynamic tech landscape.</w:t>
      </w:r>
    </w:p>
    <w:p>
      <w:pPr>
        <w:pStyle w:val="BodyText"/>
      </w:pPr>
      <w:r>
        <w:t xml:space="preserve">What excites me most about robotics is its potential to transform industries and improve quality of life. In Canada Toronto, where innovation thrives in sectors like healthcare, logistics, and environmental sustainability, I see endless opportunities to apply my expertise. For example, I have worked on projects that leverage robotic systems for medical diagnostics and agricultural automation—areas where Canada Toronto’s emphasis on technology-driven solutions is particularly impactful.</w:t>
      </w:r>
    </w:p>
    <w:p>
      <w:pPr>
        <w:pStyle w:val="BodyText"/>
      </w:pPr>
      <w:r>
        <w:t xml:space="preserve">My technical skills include proficiency in programming languages such as Python, C++, and ROS (Robot Operating System). I am also well-versed in simulation tools like Gazebo and MATLAB, which allow me to prototype and test robotic systems efficiently. Beyond coding, I have a strong foundation in mechanical design, electronics, and control systems. This multidisciplinary approach enables me to tackle challenges from multiple angles, ensuring that the robots I develop are not only functional but also user-friendly and cost-effective.</w:t>
      </w:r>
    </w:p>
    <w:p>
      <w:pPr>
        <w:pStyle w:val="BodyText"/>
      </w:pPr>
      <w:r>
        <w:t xml:space="preserve">Working in Canada Toronto has always been a priority for me. The city’s thriving tech ecosystem, supported by institutions like the University of Toronto and Ryerson University, offers unparalleled resources for robotics research. I am particularly inspired by the collaborative spirit of Toronto’s engineering community, where innovation is driven by diversity and a shared commitment to excellence. I believe my background as a Robotics Engineer would allow me to contribute meaningfully to this environment while growing professionally.</w:t>
      </w:r>
    </w:p>
    <w:p>
      <w:pPr>
        <w:pStyle w:val="BodyText"/>
      </w:pPr>
      <w:r>
        <w:t xml:space="preserve">What sets me apart is my ability to adapt and learn quickly in fast-paced environments. For instance, during the development of a warehouse automation system at [Previous Company Name], I led a cross-functional team to integrate AI-based inventory management with robotic pickers. This project required seamless collaboration with software developers, mechanical engineers, and data scientists—skills I have honed through years of teamwork and leadership in robotics projects.</w:t>
      </w:r>
    </w:p>
    <w:p>
      <w:pPr>
        <w:pStyle w:val="BodyText"/>
      </w:pPr>
      <w:r>
        <w:t xml:space="preserve">Canada Toronto’s emphasis on sustainability and ethical technology development resonates deeply with my values. I am passionate about ensuring that robotic systems are designed with environmental responsibility in mind, such as minimizing energy consumption and reducing electronic waste. This philosophy aligns with the mission of your organization, which I understand is dedicated to creating technologies that benefit both businesses and society.</w:t>
      </w:r>
    </w:p>
    <w:p>
      <w:pPr>
        <w:pStyle w:val="BodyText"/>
      </w:pPr>
      <w:r>
        <w:t xml:space="preserve">In addition to my technical expertise, I bring strong communication skills and a collaborative mindset. I have presented my research at international conferences, including the IEEE International Conference on Robotics and Automation, where I engaged with leading experts in the field. These experiences have taught me the importance of clear communication in translating complex technical concepts into actionable strategies—a skill I would bring to your team in Canada Toronto.</w:t>
      </w:r>
    </w:p>
    <w:p>
      <w:pPr>
        <w:pStyle w:val="BodyText"/>
      </w:pPr>
      <w:r>
        <w:t xml:space="preserve">I am particularly drawn to your company’s focus on cutting-edge robotics solutions. I have followed your recent developments in autonomous systems and am impressed by the impact your work has had on industries such as manufacturing and logistics. I am eager to contribute my experience in robotic design, algorithm development, and project management to help drive these initiatives forward.</w:t>
      </w:r>
    </w:p>
    <w:p>
      <w:pPr>
        <w:pStyle w:val="BodyText"/>
      </w:pPr>
      <w:r>
        <w:t xml:space="preserve">Thank you for considering my application. I would be thrilled to discuss how my background as a Robotics Engineer can align with your needs in Canada Toronto. Please feel free to contact me at (416) 555-0198 or johndoe@example.com at your earliest convenience. I look forward to the possibility of contributing to your team and helping shape the future of robotics in this vibrant city.</w:t>
      </w:r>
    </w:p>
    <w:p>
      <w:pPr>
        <w:pStyle w:val="BodyText"/>
      </w:pPr>
      <w:r>
        <w:t xml:space="preserve">Sincerely,</w:t>
      </w:r>
      <w:r>
        <w:br/>
      </w:r>
      <w:r>
        <w:rPr>
          <w:bCs/>
          <w:b/>
        </w:rP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dc:language>en</dc:language>
  <cp:keywords/>
  <dcterms:created xsi:type="dcterms:W3CDTF">2026-07-18T06:59:20Z</dcterms:created>
  <dcterms:modified xsi:type="dcterms:W3CDTF">2026-07-18T06:59:20Z</dcterms:modified>
</cp:coreProperties>
</file>

<file path=docProps/custom.xml><?xml version="1.0" encoding="utf-8"?>
<Properties xmlns="http://schemas.openxmlformats.org/officeDocument/2006/custom-properties" xmlns:vt="http://schemas.openxmlformats.org/officeDocument/2006/docPropsVTypes"/>
</file>